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801E98" w14:textId="369F91DE" w:rsidR="009E2130" w:rsidRPr="00E13174" w:rsidRDefault="00000000" w:rsidP="00E13174">
      <w:pPr>
        <w:keepNext/>
        <w:spacing w:after="60"/>
        <w:jc w:val="center"/>
        <w:rPr>
          <w:rFonts w:ascii="Garamond" w:hAnsi="Garamond"/>
        </w:rPr>
      </w:pPr>
      <w:r w:rsidRPr="00E13174">
        <w:rPr>
          <w:rFonts w:ascii="Garamond" w:hAnsi="Garamond"/>
          <w:b/>
          <w:color w:val="333333"/>
        </w:rPr>
        <w:t>Minnesota</w:t>
      </w:r>
    </w:p>
    <w:p w14:paraId="4E225382" w14:textId="77777777" w:rsidR="009E2130" w:rsidRDefault="00000000" w:rsidP="00E13174">
      <w:pPr>
        <w:keepNext/>
        <w:spacing w:after="60"/>
        <w:jc w:val="center"/>
        <w:rPr>
          <w:rFonts w:ascii="Garamond" w:hAnsi="Garamond"/>
          <w:color w:val="333333"/>
        </w:rPr>
      </w:pPr>
      <w:r w:rsidRPr="00E13174">
        <w:rPr>
          <w:rFonts w:ascii="Garamond" w:hAnsi="Garamond"/>
          <w:color w:val="333333"/>
        </w:rPr>
        <w:t>Transcripts &amp; Climate Change Mentions</w:t>
      </w:r>
    </w:p>
    <w:p w14:paraId="33067374" w14:textId="77777777" w:rsidR="00E13174" w:rsidRPr="00E13174" w:rsidRDefault="00E13174" w:rsidP="00E1317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658"/>
        <w:gridCol w:w="658"/>
        <w:gridCol w:w="658"/>
        <w:gridCol w:w="658"/>
        <w:gridCol w:w="770"/>
        <w:gridCol w:w="883"/>
        <w:gridCol w:w="883"/>
        <w:gridCol w:w="883"/>
        <w:gridCol w:w="883"/>
        <w:gridCol w:w="658"/>
        <w:gridCol w:w="770"/>
        <w:gridCol w:w="883"/>
      </w:tblGrid>
      <w:tr w:rsidR="009E2130" w:rsidRPr="00E13174" w14:paraId="437B8C36" w14:textId="77777777" w:rsidTr="009E213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5EA751A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E9B215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5AD79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0E165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7C214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15C44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180B6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7A0A9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F5281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0F96A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145E0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6779E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BC3A1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0DF7A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2E26CF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23</w:t>
            </w:r>
          </w:p>
        </w:tc>
      </w:tr>
      <w:tr w:rsidR="009E2130" w:rsidRPr="00E13174" w14:paraId="7CAD7B9E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EC1D7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Dakot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F5E3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E9A2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BD3A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BA3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E3A3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8F8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05A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CFEA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22E9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28CE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56F2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562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EE8B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14D4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16423BC0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C67C4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Kandiyohi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59E5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8957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C08D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B38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FB8A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B0A4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6F19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EB13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1DE9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4ABC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E81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75D3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F32C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B366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</w:tr>
      <w:tr w:rsidR="009E2130" w:rsidRPr="00E13174" w14:paraId="27A1B623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AFFAF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Scot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F824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52C3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D243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28E9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6384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A302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5DD4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78EF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56CC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B0BA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AB4B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3F9B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0D46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455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3 (1)</w:t>
            </w:r>
          </w:p>
        </w:tc>
      </w:tr>
      <w:tr w:rsidR="009E2130" w:rsidRPr="00E13174" w14:paraId="44086132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51CC8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Wino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DE3B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6EDF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48DA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A0C1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B2F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71F4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771B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300B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ED73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2A94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3E1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B0E8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8156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AB0A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0E428458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5832C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Goodhu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5F7D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0D5A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5C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1019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5D91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610D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1A90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E5AF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4A56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9201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06EB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3447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6135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104C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</w:tr>
      <w:tr w:rsidR="009E2130" w:rsidRPr="00E13174" w14:paraId="563086FD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BE349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arv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B2DA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33A1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900D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2FD1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36CC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04AC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1C19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D472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06A7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0CD9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AFCF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0F3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F33A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E625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6 (0)</w:t>
            </w:r>
          </w:p>
        </w:tc>
      </w:tr>
      <w:tr w:rsidR="009E2130" w:rsidRPr="00E13174" w14:paraId="70D7E642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785C2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Hennep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321E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80D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81A7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177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A19F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9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8AC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36FD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5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5E8F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78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1F9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85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E7D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10 (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5C4E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7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F825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6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6AA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E4A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5 (27)</w:t>
            </w:r>
          </w:p>
        </w:tc>
      </w:tr>
      <w:tr w:rsidR="009E2130" w:rsidRPr="00E13174" w14:paraId="458A87BB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95B07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Otter Tai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E87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5188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A6BC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5737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B11E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A2F1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E834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E9AC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56ED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8C7D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7C91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966F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0111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D30E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1)</w:t>
            </w:r>
          </w:p>
        </w:tc>
      </w:tr>
      <w:tr w:rsidR="009E2130" w:rsidRPr="00E13174" w14:paraId="4EA0DDB3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5DB09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Stee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0DAC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334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DB6E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DF8D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0D3F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352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3AFD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ED94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235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7D4F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1B6B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B39A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0D90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37F8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219D6DEE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5EC94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Wrigh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A75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E33B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39FC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6093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B332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557C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5182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C661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6273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9FF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8FCF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E396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DB0F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AA73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 (1)</w:t>
            </w:r>
          </w:p>
        </w:tc>
      </w:tr>
      <w:tr w:rsidR="009E2130" w:rsidRPr="00E13174" w14:paraId="7328DEFD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EF67D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Brow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E7A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D23F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9AD1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16C6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93FC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FA4C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071A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40E7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B06E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49D7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8C38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1025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341E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4E2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481475DB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870D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hisag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CAA0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2CF9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B66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EE6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CB76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56C5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9679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7277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157B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173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E55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F2CE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932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DEEF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46EB4859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A3863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row Win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202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4E57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3EA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6330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FDF7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CCF3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65BE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08E8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984B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499D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E027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1EAE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E291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B2A8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7B573E88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346DD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Morr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25F8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B6A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7F5C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C681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35A2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5A15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B826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5EC8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ED0D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F19A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03E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85B2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E195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F42E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</w:tr>
      <w:tr w:rsidR="009E2130" w:rsidRPr="00E13174" w14:paraId="041FE16C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6EFB3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St. Lou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68F7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A1E6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DE19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14D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0D57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A5A7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B3C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732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B54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610C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F93C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4936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6CD8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76D1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72018326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7A135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Hou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0583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4969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1CE3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0BFA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5B2A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2841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2F3C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FB9D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95A0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082C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24B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F65D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1BFC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6AEE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6AF30011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14CD4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Stearn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D3CF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8319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406C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43F8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06D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972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BBBF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804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4925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FE0C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05C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7A2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E412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6590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35D6B307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7CCC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oo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E51E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838A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2013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5445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BA1A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4B08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E0A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E9C2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90EB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70D3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3362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02B1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2C7E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CF1D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43358139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ED8EE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Renvil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4DD9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55CA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0E72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0DDF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0574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0ECA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37C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9B04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B5FE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A831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24A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015E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43D7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5F6A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3FC9D103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B45E4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Anok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5220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75D7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90F1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4F16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D9C2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DB7E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3FB0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B9B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E6A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FCB0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D432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721F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BE6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93B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637B1E97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44911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Carl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3D70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C4CA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5964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32C6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B935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FFFE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8B53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656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74F5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CEC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903D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4E44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7940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779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6F52C332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17C46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Koochichin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92EB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31A6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879B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175C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15F5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4527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9DB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B19F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2A8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CDC1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4C7E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5EFC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CF06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0498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746F779D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7439B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9879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4B15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3EA5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0D02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D96B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C000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A486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7E61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3D2C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B14B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7395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00F5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F1D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FD8D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3 (0)</w:t>
            </w:r>
          </w:p>
        </w:tc>
      </w:tr>
      <w:tr w:rsidR="009E2130" w:rsidRPr="00E13174" w14:paraId="2E0B5DA1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CC05D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Olmste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C933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8805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F8D6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6F9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809C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B298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4CF9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DEDB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54EF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3FAA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3C21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9DC0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9CF3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EEA9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</w:tr>
      <w:tr w:rsidR="009E2130" w:rsidRPr="00E13174" w14:paraId="4680539B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3C61B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lastRenderedPageBreak/>
              <w:t>Cla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9A6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73BC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43B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CB2E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255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92129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A1D73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8B2D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2022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96B6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A5B6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6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2855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1660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6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38F6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6 (1)</w:t>
            </w:r>
          </w:p>
        </w:tc>
      </w:tr>
      <w:tr w:rsidR="009E2130" w:rsidRPr="00E13174" w14:paraId="6A9E6DB8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43335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Beck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D402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4334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0DDD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BB5C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8AAD8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EF25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4C814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C8F7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9A1A7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B453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BBFC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9ED5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4290F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7EC3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7 (0)</w:t>
            </w:r>
          </w:p>
        </w:tc>
      </w:tr>
      <w:tr w:rsidR="009E2130" w:rsidRPr="00E13174" w14:paraId="722813BB" w14:textId="77777777" w:rsidTr="009E21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42753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5822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FEF3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7BB35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5D7FE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BE8F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42BD6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272C2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30EC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6D3A1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1B81A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0BDE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0FABD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FFFA0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643B" w14:textId="77777777" w:rsidR="009E2130" w:rsidRPr="00E1317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11</w:t>
            </w:r>
          </w:p>
        </w:tc>
      </w:tr>
      <w:tr w:rsidR="009E2130" w:rsidRPr="00E13174" w14:paraId="737533CE" w14:textId="77777777" w:rsidTr="009E2130">
        <w:trPr>
          <w:cantSplit/>
          <w:jc w:val="center"/>
        </w:trPr>
        <w:tc>
          <w:tcPr>
            <w:tcW w:w="0" w:type="auto"/>
            <w:gridSpan w:val="15"/>
          </w:tcPr>
          <w:p w14:paraId="0689E725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9E2130" w:rsidRPr="00E13174" w14:paraId="36688F1B" w14:textId="77777777" w:rsidTr="009E2130">
        <w:trPr>
          <w:cantSplit/>
          <w:jc w:val="center"/>
        </w:trPr>
        <w:tc>
          <w:tcPr>
            <w:tcW w:w="0" w:type="auto"/>
            <w:gridSpan w:val="15"/>
          </w:tcPr>
          <w:p w14:paraId="72515CF8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9E2130" w:rsidRPr="00E13174" w14:paraId="0937D4EB" w14:textId="77777777" w:rsidTr="009E2130">
        <w:trPr>
          <w:cantSplit/>
          <w:jc w:val="center"/>
        </w:trPr>
        <w:tc>
          <w:tcPr>
            <w:tcW w:w="0" w:type="auto"/>
            <w:gridSpan w:val="15"/>
          </w:tcPr>
          <w:p w14:paraId="6446BFC5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Number of Counties in State: 87</w:t>
            </w:r>
          </w:p>
        </w:tc>
      </w:tr>
      <w:tr w:rsidR="009E2130" w:rsidRPr="00E13174" w14:paraId="36AB2386" w14:textId="77777777" w:rsidTr="009E2130">
        <w:trPr>
          <w:cantSplit/>
          <w:jc w:val="center"/>
        </w:trPr>
        <w:tc>
          <w:tcPr>
            <w:tcW w:w="0" w:type="auto"/>
            <w:gridSpan w:val="15"/>
          </w:tcPr>
          <w:p w14:paraId="3DEFE183" w14:textId="77777777" w:rsidR="009E2130" w:rsidRPr="00E1317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13174">
              <w:rPr>
                <w:rFonts w:ascii="Garamond" w:hAnsi="Garamond"/>
              </w:rPr>
              <w:t>Number of Unique Counties in All Years: 26</w:t>
            </w:r>
          </w:p>
        </w:tc>
      </w:tr>
    </w:tbl>
    <w:p w14:paraId="5E7EA9B7" w14:textId="77777777" w:rsidR="009E2130" w:rsidRPr="00E13174" w:rsidRDefault="009E2130">
      <w:pPr>
        <w:pStyle w:val="FirstParagraph"/>
        <w:rPr>
          <w:rFonts w:ascii="Garamond" w:hAnsi="Garamond"/>
        </w:rPr>
      </w:pPr>
    </w:p>
    <w:sectPr w:rsidR="009E2130" w:rsidRPr="00E13174" w:rsidSect="00E1317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342C2F" w14:textId="77777777" w:rsidR="00D3554D" w:rsidRDefault="00D3554D">
      <w:pPr>
        <w:spacing w:after="0"/>
      </w:pPr>
      <w:r>
        <w:separator/>
      </w:r>
    </w:p>
  </w:endnote>
  <w:endnote w:type="continuationSeparator" w:id="0">
    <w:p w14:paraId="5A4ECDBB" w14:textId="77777777" w:rsidR="00D3554D" w:rsidRDefault="00D355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B6E21" w14:textId="77777777" w:rsidR="00D3554D" w:rsidRDefault="00D3554D">
      <w:r>
        <w:separator/>
      </w:r>
    </w:p>
  </w:footnote>
  <w:footnote w:type="continuationSeparator" w:id="0">
    <w:p w14:paraId="57CC564A" w14:textId="77777777" w:rsidR="00D3554D" w:rsidRDefault="00D35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488D2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4810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2130"/>
    <w:rsid w:val="0009601F"/>
    <w:rsid w:val="009E2130"/>
    <w:rsid w:val="00D3554D"/>
    <w:rsid w:val="00E131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C3C9C"/>
  <w15:docId w15:val="{542201F4-0C73-44C7-8F23-CCB679D1B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29:00Z</dcterms:created>
  <dcterms:modified xsi:type="dcterms:W3CDTF">2024-07-25T23:07:00Z</dcterms:modified>
</cp:coreProperties>
</file>